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217A" w:rsidRPr="003C217A" w:rsidRDefault="006D740E" w:rsidP="003C217A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6D740E">
        <w:rPr>
          <w:rFonts w:ascii="ooredoo-Bold" w:hAnsi="ooredoo-Bold"/>
          <w:b/>
          <w:color w:val="333333"/>
          <w:sz w:val="32"/>
          <w:szCs w:val="32"/>
          <w:shd w:val="clear" w:color="auto" w:fill="FFFFFF"/>
        </w:rPr>
        <w:t>Challenge / Problem</w:t>
      </w:r>
    </w:p>
    <w:p w:rsidR="003C217A" w:rsidRDefault="003C217A" w:rsidP="00C04C89">
      <w:p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3C217A" w:rsidRDefault="003C217A" w:rsidP="00C04C89">
      <w:p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olu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lternativ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at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macet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od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ransform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urang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gun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h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ka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ug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olu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dar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produk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arinya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ta di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ot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ndu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alu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ntapani-lede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go-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euw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anja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puny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ing-masi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5 uni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sedi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am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urna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[a]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ah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2017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a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4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oper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te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survey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ah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2019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nyat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a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2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j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oper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p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ta yang kami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m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urna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[b]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anya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59%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re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alas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ut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9B4DF5">
        <w:rPr>
          <w:rFonts w:ascii="Times New Roman" w:hAnsi="Times New Roman" w:cs="Times New Roman"/>
          <w:sz w:val="24"/>
          <w:szCs w:val="24"/>
          <w:lang w:val="en-US"/>
        </w:rPr>
        <w:t>elewati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4DF5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4DF5">
        <w:rPr>
          <w:rFonts w:ascii="Times New Roman" w:hAnsi="Times New Roman" w:cs="Times New Roman"/>
          <w:sz w:val="24"/>
          <w:szCs w:val="24"/>
          <w:lang w:val="en-US"/>
        </w:rPr>
        <w:t>dan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4DF5">
        <w:rPr>
          <w:rFonts w:ascii="Times New Roman" w:hAnsi="Times New Roman" w:cs="Times New Roman"/>
          <w:sz w:val="24"/>
          <w:szCs w:val="24"/>
          <w:lang w:val="en-US"/>
        </w:rPr>
        <w:t>juga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4DF5">
        <w:rPr>
          <w:rFonts w:ascii="Times New Roman" w:hAnsi="Times New Roman" w:cs="Times New Roman"/>
          <w:sz w:val="24"/>
          <w:szCs w:val="24"/>
          <w:lang w:val="en-US"/>
        </w:rPr>
        <w:t>waktu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4DF5">
        <w:rPr>
          <w:rFonts w:ascii="Times New Roman" w:hAnsi="Times New Roman" w:cs="Times New Roman"/>
          <w:sz w:val="24"/>
          <w:szCs w:val="24"/>
          <w:lang w:val="en-US"/>
        </w:rPr>
        <w:t>tunggu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9B4DF5">
        <w:rPr>
          <w:rFonts w:ascii="Times New Roman" w:hAnsi="Times New Roman" w:cs="Times New Roman"/>
          <w:sz w:val="24"/>
          <w:szCs w:val="24"/>
          <w:lang w:val="en-US"/>
        </w:rPr>
        <w:t>terlalu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lama, </w:t>
      </w:r>
      <w:proofErr w:type="spellStart"/>
      <w:r w:rsidR="009B4DF5">
        <w:rPr>
          <w:rFonts w:ascii="Times New Roman" w:hAnsi="Times New Roman" w:cs="Times New Roman"/>
          <w:sz w:val="24"/>
          <w:szCs w:val="24"/>
          <w:lang w:val="en-US"/>
        </w:rPr>
        <w:t>menyebabkan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4DF5">
        <w:rPr>
          <w:rFonts w:ascii="Times New Roman" w:hAnsi="Times New Roman" w:cs="Times New Roman"/>
          <w:sz w:val="24"/>
          <w:szCs w:val="24"/>
          <w:lang w:val="en-US"/>
        </w:rPr>
        <w:t>siswa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4DF5">
        <w:rPr>
          <w:rFonts w:ascii="Times New Roman" w:hAnsi="Times New Roman" w:cs="Times New Roman"/>
          <w:sz w:val="24"/>
          <w:szCs w:val="24"/>
          <w:lang w:val="en-US"/>
        </w:rPr>
        <w:t>memilih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4DF5">
        <w:rPr>
          <w:rFonts w:ascii="Times New Roman" w:hAnsi="Times New Roman" w:cs="Times New Roman"/>
          <w:sz w:val="24"/>
          <w:szCs w:val="24"/>
          <w:lang w:val="en-US"/>
        </w:rPr>
        <w:t>moda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4DF5">
        <w:rPr>
          <w:rFonts w:ascii="Times New Roman" w:hAnsi="Times New Roman" w:cs="Times New Roman"/>
          <w:sz w:val="24"/>
          <w:szCs w:val="24"/>
          <w:lang w:val="en-US"/>
        </w:rPr>
        <w:t>transformasi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lain. </w:t>
      </w:r>
      <w:proofErr w:type="spellStart"/>
      <w:r w:rsidR="009B4DF5">
        <w:rPr>
          <w:rFonts w:ascii="Times New Roman" w:hAnsi="Times New Roman" w:cs="Times New Roman"/>
          <w:sz w:val="24"/>
          <w:szCs w:val="24"/>
          <w:lang w:val="en-US"/>
        </w:rPr>
        <w:t>Adapun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data </w:t>
      </w:r>
      <w:proofErr w:type="spellStart"/>
      <w:r w:rsidR="009B4DF5">
        <w:rPr>
          <w:rFonts w:ascii="Times New Roman" w:hAnsi="Times New Roman" w:cs="Times New Roman"/>
          <w:sz w:val="24"/>
          <w:szCs w:val="24"/>
          <w:lang w:val="en-US"/>
        </w:rPr>
        <w:t>berdasarkan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4DF5">
        <w:rPr>
          <w:rFonts w:ascii="Times New Roman" w:hAnsi="Times New Roman" w:cs="Times New Roman"/>
          <w:sz w:val="24"/>
          <w:szCs w:val="24"/>
          <w:lang w:val="en-US"/>
        </w:rPr>
        <w:t>jurnal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[b] </w:t>
      </w:r>
      <w:proofErr w:type="spellStart"/>
      <w:r w:rsidR="009B4DF5">
        <w:rPr>
          <w:rFonts w:ascii="Times New Roman" w:hAnsi="Times New Roman" w:cs="Times New Roman"/>
          <w:sz w:val="24"/>
          <w:szCs w:val="24"/>
          <w:lang w:val="en-US"/>
        </w:rPr>
        <w:t>jumlah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4DF5">
        <w:rPr>
          <w:rFonts w:ascii="Times New Roman" w:hAnsi="Times New Roman" w:cs="Times New Roman"/>
          <w:sz w:val="24"/>
          <w:szCs w:val="24"/>
          <w:lang w:val="en-US"/>
        </w:rPr>
        <w:t>penumpang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4DF5">
        <w:rPr>
          <w:rFonts w:ascii="Times New Roman" w:hAnsi="Times New Roman" w:cs="Times New Roman"/>
          <w:sz w:val="24"/>
          <w:szCs w:val="24"/>
          <w:lang w:val="en-US"/>
        </w:rPr>
        <w:t>anak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="009B4DF5">
        <w:rPr>
          <w:rFonts w:ascii="Times New Roman" w:hAnsi="Times New Roman" w:cs="Times New Roman"/>
          <w:sz w:val="24"/>
          <w:szCs w:val="24"/>
          <w:lang w:val="en-US"/>
        </w:rPr>
        <w:t>sd</w:t>
      </w:r>
      <w:proofErr w:type="spellEnd"/>
      <w:proofErr w:type="gram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4DF5">
        <w:rPr>
          <w:rFonts w:ascii="Times New Roman" w:hAnsi="Times New Roman" w:cs="Times New Roman"/>
          <w:sz w:val="24"/>
          <w:szCs w:val="24"/>
          <w:lang w:val="en-US"/>
        </w:rPr>
        <w:t>dan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4DF5">
        <w:rPr>
          <w:rFonts w:ascii="Times New Roman" w:hAnsi="Times New Roman" w:cs="Times New Roman"/>
          <w:sz w:val="24"/>
          <w:szCs w:val="24"/>
          <w:lang w:val="en-US"/>
        </w:rPr>
        <w:t>smp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4DF5">
        <w:rPr>
          <w:rFonts w:ascii="Times New Roman" w:hAnsi="Times New Roman" w:cs="Times New Roman"/>
          <w:sz w:val="24"/>
          <w:szCs w:val="24"/>
          <w:lang w:val="en-US"/>
        </w:rPr>
        <w:t>kurang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4DF5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="009B4DF5">
        <w:rPr>
          <w:rFonts w:ascii="Times New Roman" w:hAnsi="Times New Roman" w:cs="Times New Roman"/>
          <w:sz w:val="24"/>
          <w:szCs w:val="24"/>
          <w:lang w:val="en-US"/>
        </w:rPr>
        <w:t xml:space="preserve"> 10%.</w:t>
      </w:r>
    </w:p>
    <w:p w:rsidR="00C04C89" w:rsidRPr="003C217A" w:rsidRDefault="00C04C89" w:rsidP="00C04C89">
      <w:p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3C217A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proofErr w:type="gramEnd"/>
      <w:r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3C217A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3C217A">
        <w:rPr>
          <w:rFonts w:ascii="Times New Roman" w:hAnsi="Times New Roman" w:cs="Times New Roman"/>
          <w:sz w:val="24"/>
          <w:szCs w:val="24"/>
          <w:lang w:val="en-US"/>
        </w:rPr>
        <w:t>meru</w:t>
      </w:r>
      <w:bookmarkStart w:id="0" w:name="_GoBack"/>
      <w:bookmarkEnd w:id="0"/>
      <w:r w:rsidRPr="003C217A">
        <w:rPr>
          <w:rFonts w:ascii="Times New Roman" w:hAnsi="Times New Roman" w:cs="Times New Roman"/>
          <w:sz w:val="24"/>
          <w:szCs w:val="24"/>
          <w:lang w:val="en-US"/>
        </w:rPr>
        <w:t>pakan</w:t>
      </w:r>
      <w:proofErr w:type="spellEnd"/>
      <w:r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3C217A">
        <w:rPr>
          <w:rFonts w:ascii="Times New Roman" w:hAnsi="Times New Roman" w:cs="Times New Roman"/>
          <w:sz w:val="24"/>
          <w:szCs w:val="24"/>
          <w:lang w:val="en-US"/>
        </w:rPr>
        <w:t>salah</w:t>
      </w:r>
      <w:proofErr w:type="spellEnd"/>
      <w:r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3C217A">
        <w:rPr>
          <w:rFonts w:ascii="Times New Roman" w:hAnsi="Times New Roman" w:cs="Times New Roman"/>
          <w:sz w:val="24"/>
          <w:szCs w:val="24"/>
          <w:lang w:val="en-US"/>
        </w:rPr>
        <w:t>satu</w:t>
      </w:r>
      <w:proofErr w:type="spellEnd"/>
      <w:r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3C217A">
        <w:rPr>
          <w:rFonts w:ascii="Times New Roman" w:hAnsi="Times New Roman" w:cs="Times New Roman"/>
          <w:sz w:val="24"/>
          <w:szCs w:val="24"/>
          <w:lang w:val="en-US"/>
        </w:rPr>
        <w:t>solusi</w:t>
      </w:r>
      <w:proofErr w:type="spellEnd"/>
      <w:r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alternative </w:t>
      </w:r>
      <w:proofErr w:type="spellStart"/>
      <w:r w:rsidRPr="003C217A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3C217A">
        <w:rPr>
          <w:rFonts w:ascii="Times New Roman" w:hAnsi="Times New Roman" w:cs="Times New Roman"/>
          <w:sz w:val="24"/>
          <w:szCs w:val="24"/>
          <w:lang w:val="en-US"/>
        </w:rPr>
        <w:t>menagatasi</w:t>
      </w:r>
      <w:proofErr w:type="spellEnd"/>
      <w:r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3C217A">
        <w:rPr>
          <w:rFonts w:ascii="Times New Roman" w:hAnsi="Times New Roman" w:cs="Times New Roman"/>
          <w:sz w:val="24"/>
          <w:szCs w:val="24"/>
          <w:lang w:val="en-US"/>
        </w:rPr>
        <w:t>masalah</w:t>
      </w:r>
      <w:proofErr w:type="spellEnd"/>
      <w:r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6D740E" w:rsidRPr="003C217A" w:rsidRDefault="00C04C89" w:rsidP="006D740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3C217A">
        <w:rPr>
          <w:rFonts w:ascii="Times New Roman" w:hAnsi="Times New Roman" w:cs="Times New Roman"/>
          <w:sz w:val="24"/>
          <w:szCs w:val="24"/>
          <w:lang w:val="en-US"/>
        </w:rPr>
        <w:t>kemacetan</w:t>
      </w:r>
      <w:proofErr w:type="spellEnd"/>
      <w:r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3C217A">
        <w:rPr>
          <w:rFonts w:ascii="Times New Roman" w:hAnsi="Times New Roman" w:cs="Times New Roman"/>
          <w:sz w:val="24"/>
          <w:szCs w:val="24"/>
          <w:lang w:val="en-US"/>
        </w:rPr>
        <w:t>namun</w:t>
      </w:r>
      <w:proofErr w:type="spellEnd"/>
      <w:r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3C217A">
        <w:rPr>
          <w:rFonts w:ascii="Times New Roman" w:hAnsi="Times New Roman" w:cs="Times New Roman"/>
          <w:sz w:val="24"/>
          <w:szCs w:val="24"/>
          <w:lang w:val="en-US"/>
        </w:rPr>
        <w:t>kurangnya</w:t>
      </w:r>
      <w:proofErr w:type="spellEnd"/>
      <w:r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3C217A">
        <w:rPr>
          <w:rFonts w:ascii="Times New Roman" w:hAnsi="Times New Roman" w:cs="Times New Roman"/>
          <w:sz w:val="24"/>
          <w:szCs w:val="24"/>
          <w:lang w:val="en-US"/>
        </w:rPr>
        <w:t>minat</w:t>
      </w:r>
      <w:proofErr w:type="spellEnd"/>
      <w:r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3C217A">
        <w:rPr>
          <w:rFonts w:ascii="Times New Roman" w:hAnsi="Times New Roman" w:cs="Times New Roman"/>
          <w:sz w:val="24"/>
          <w:szCs w:val="24"/>
          <w:lang w:val="en-US"/>
        </w:rPr>
        <w:t>pelajar</w:t>
      </w:r>
      <w:proofErr w:type="spellEnd"/>
      <w:r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20A0B" w:rsidRPr="003C217A"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 w:rsidR="00920A0B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20A0B" w:rsidRPr="003C217A"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 w:rsidR="00920A0B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20A0B" w:rsidRPr="003C217A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 w:rsidR="00920A0B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20A0B" w:rsidRPr="003C217A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920A0B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20A0B" w:rsidRPr="003C217A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920A0B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20A0B" w:rsidRPr="003C217A">
        <w:rPr>
          <w:rFonts w:ascii="Times New Roman" w:hAnsi="Times New Roman" w:cs="Times New Roman"/>
          <w:sz w:val="24"/>
          <w:szCs w:val="24"/>
          <w:lang w:val="en-US"/>
        </w:rPr>
        <w:t>menjadikan</w:t>
      </w:r>
      <w:proofErr w:type="spellEnd"/>
      <w:r w:rsidR="00920A0B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dinilai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menjadi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sebuah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solusi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efektif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berdasarkan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survey yang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telah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dilakukan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hanya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sedikit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beroperasi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pada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statsiun-stasiun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tertentu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dan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jam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berangkatnya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pun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menentu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tolong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kalo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misalkan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kurang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direvsisi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aja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),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ada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banyak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juga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pelajar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sma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di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bandung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yang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sudah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membawa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kendaraan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bermotor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ke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sekolah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dengan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presentase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sebanyak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46</w:t>
      </w:r>
      <w:proofErr w:type="gram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,5</w:t>
      </w:r>
      <w:proofErr w:type="gram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% .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dengan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rincian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sebanyak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kurang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lebih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ada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100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anak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yang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sudah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membawa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sepeda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motor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sendiri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kesekolah</w:t>
      </w:r>
      <w:proofErr w:type="spellEnd"/>
      <w:r w:rsidR="001E266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(data </w:t>
      </w:r>
      <w:proofErr w:type="spellStart"/>
      <w:r w:rsidR="001E266C" w:rsidRPr="003C217A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="001E266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E266C" w:rsidRPr="003C217A">
        <w:t>ANALISIS KEBIJAKAN PENYELENGGARAAN ANGKUTAN SEKOLAH DI KOTA BANDUNG</w:t>
      </w:r>
      <w:r w:rsidR="00A771BC" w:rsidRPr="003C217A">
        <w:t>)</w:t>
      </w:r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hal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sangat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beresiko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karena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banyaknya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anak-anak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SMA yang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umurnya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belum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mencukupi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membawa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sepeda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motor </w:t>
      </w:r>
      <w:proofErr w:type="spellStart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sendiri</w:t>
      </w:r>
      <w:proofErr w:type="spellEnd"/>
      <w:r w:rsidR="005B3CE4" w:rsidRPr="003C217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dan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juga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membawa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sepeda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motor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tanpa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memiliki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surat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surat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saja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sudah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merupakan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pelanggaran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hukum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pada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pasal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281 yang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berbunyi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“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setiap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pengendara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kendaraan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bermotor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memiliki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SIM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dipidana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pidana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kurungan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paling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alama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4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bulan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atau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denda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paling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banyak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Rp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1 </w:t>
      </w:r>
      <w:proofErr w:type="spellStart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juta</w:t>
      </w:r>
      <w:proofErr w:type="spellEnd"/>
      <w:r w:rsidR="00FA05FA" w:rsidRPr="003C217A">
        <w:rPr>
          <w:rFonts w:ascii="Times New Roman" w:hAnsi="Times New Roman" w:cs="Times New Roman"/>
          <w:sz w:val="24"/>
          <w:szCs w:val="24"/>
          <w:lang w:val="en-US"/>
        </w:rPr>
        <w:t>” ,</w:t>
      </w:r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selain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itu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juga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masih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banyak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kalangan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orang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tua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masih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memperboleh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kan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anaknya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menaiki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berdasarkan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data yang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didapat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sebesar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259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pelajar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disurvey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acak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kuisioner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mengatakan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bahwa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mereka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diizinkan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A771BC" w:rsidRPr="003C217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Dari </w:t>
      </w:r>
      <w:proofErr w:type="spellStart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>masalah-masalah</w:t>
      </w:r>
      <w:proofErr w:type="spellEnd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>disimpulkan</w:t>
      </w:r>
      <w:proofErr w:type="spellEnd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>bahwa</w:t>
      </w:r>
      <w:proofErr w:type="spellEnd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>penggunaan</w:t>
      </w:r>
      <w:proofErr w:type="spellEnd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proofErr w:type="gramEnd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>solusi</w:t>
      </w:r>
      <w:proofErr w:type="spellEnd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>mengatasi</w:t>
      </w:r>
      <w:proofErr w:type="spellEnd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>kemacetan</w:t>
      </w:r>
      <w:proofErr w:type="spellEnd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>masih</w:t>
      </w:r>
      <w:proofErr w:type="spellEnd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>belum</w:t>
      </w:r>
      <w:proofErr w:type="spellEnd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 w:rsidRPr="003C217A">
        <w:rPr>
          <w:rFonts w:ascii="Times New Roman" w:hAnsi="Times New Roman" w:cs="Times New Roman"/>
          <w:sz w:val="24"/>
          <w:szCs w:val="24"/>
          <w:lang w:val="en-US"/>
        </w:rPr>
        <w:t>maksimal</w:t>
      </w:r>
      <w:proofErr w:type="spellEnd"/>
    </w:p>
    <w:p w:rsidR="006D740E" w:rsidRPr="003C217A" w:rsidRDefault="003C217A" w:rsidP="003C217A">
      <w:pPr>
        <w:tabs>
          <w:tab w:val="left" w:pos="6245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C217A">
        <w:rPr>
          <w:rFonts w:ascii="Times New Roman" w:hAnsi="Times New Roman" w:cs="Times New Roman"/>
          <w:sz w:val="24"/>
          <w:szCs w:val="24"/>
          <w:lang w:val="en-US"/>
        </w:rPr>
        <w:lastRenderedPageBreak/>
        <w:tab/>
      </w:r>
    </w:p>
    <w:p w:rsidR="006D740E" w:rsidRPr="006D740E" w:rsidRDefault="006D740E" w:rsidP="006D740E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6D740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Idea/</w:t>
      </w:r>
      <w:proofErr w:type="spellStart"/>
      <w:r w:rsidRPr="006D740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Solusi</w:t>
      </w:r>
      <w:proofErr w:type="spellEnd"/>
    </w:p>
    <w:p w:rsidR="006D740E" w:rsidRDefault="006D740E" w:rsidP="006D740E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t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permasalahan-permasalah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d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iat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kami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enawar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sebu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solusi</w:t>
      </w:r>
      <w:proofErr w:type="spellEnd"/>
    </w:p>
    <w:p w:rsidR="006D740E" w:rsidRPr="006D740E" w:rsidRDefault="006D740E" w:rsidP="006D740E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</w:rPr>
        <w:t>berupa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oc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Tracker). Car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kerj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system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nanti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ibe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devic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erup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gela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emilik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transmitter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receiver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nanti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ap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pairi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jug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emilik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transmitter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receiver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ji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pairi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nta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erhas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a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or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tu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endapat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notifika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ahw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erad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pad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tersebu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i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naik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Nanti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or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tu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ap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engawa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nak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enggun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mobile app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nant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</w:rPr>
        <w:t>akan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isedi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.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Fitur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y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d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dalam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mobile app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tersebut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erup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live location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dari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,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sehingg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orangtu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memiliki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patoka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waktu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kapa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di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harus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erangkat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menjemput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nakny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y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ka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turu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pad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halte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,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sehingg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tidak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perlu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menunggu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terlalu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lama, or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tu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jug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ka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mendapatka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notifikasi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saat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menaiki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maupu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turu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dari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,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sehingg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orangtu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dapat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melakuka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pengawasa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pad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y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sedang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erad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dalam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>.</w:t>
      </w:r>
    </w:p>
    <w:p w:rsidR="00157547" w:rsidRPr="00F57650" w:rsidRDefault="0076541D" w:rsidP="00157547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</w:rPr>
      </w:pPr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</w:p>
    <w:p w:rsidR="0076541D" w:rsidRDefault="00157547" w:rsidP="00157547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ooredoo-Bold" w:eastAsia="Times New Roman" w:hAnsi="ooredoo-Bold" w:cs="Times New Roman"/>
          <w:b/>
          <w:color w:val="333333"/>
          <w:sz w:val="24"/>
          <w:szCs w:val="24"/>
          <w:lang w:val="en-US"/>
        </w:rPr>
      </w:pPr>
      <w:r w:rsidRPr="00157547">
        <w:rPr>
          <w:rFonts w:ascii="ooredoo-Bold" w:eastAsia="Times New Roman" w:hAnsi="ooredoo-Bold" w:cs="Times New Roman"/>
          <w:b/>
          <w:color w:val="333333"/>
          <w:sz w:val="24"/>
          <w:szCs w:val="24"/>
          <w:lang w:val="en-US"/>
        </w:rPr>
        <w:t xml:space="preserve">Impact Dari </w:t>
      </w:r>
      <w:proofErr w:type="spellStart"/>
      <w:r w:rsidRPr="00157547">
        <w:rPr>
          <w:rFonts w:ascii="ooredoo-Bold" w:eastAsia="Times New Roman" w:hAnsi="ooredoo-Bold" w:cs="Times New Roman"/>
          <w:b/>
          <w:color w:val="333333"/>
          <w:sz w:val="24"/>
          <w:szCs w:val="24"/>
          <w:lang w:val="en-US"/>
        </w:rPr>
        <w:t>Solusi</w:t>
      </w:r>
      <w:proofErr w:type="spellEnd"/>
    </w:p>
    <w:p w:rsidR="00596E69" w:rsidRPr="00BE2CE1" w:rsidRDefault="00157547" w:rsidP="00BE2CE1">
      <w:pPr>
        <w:shd w:val="clear" w:color="auto" w:fill="FFFFFF"/>
        <w:spacing w:before="100" w:beforeAutospacing="1" w:after="100" w:afterAutospacing="1" w:line="240" w:lineRule="auto"/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</w:pPr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Impact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dari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solusi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yang kami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berikan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,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jika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berhasil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kita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memperdayakan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bis</w:t>
      </w:r>
      <w:proofErr w:type="spellEnd"/>
      <w:proofErr w:type="gram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sekolah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yang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saat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ini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jam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operasionalnya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tidak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menentu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dan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menarik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kembali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minat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anak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sekolah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untuk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menggunakan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bis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sekolah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kembali</w:t>
      </w:r>
      <w:proofErr w:type="spellEnd"/>
    </w:p>
    <w:sectPr w:rsidR="00596E69" w:rsidRPr="00BE2CE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ooredoo-Bold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7D2A7F"/>
    <w:multiLevelType w:val="multilevel"/>
    <w:tmpl w:val="00308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21A6857"/>
    <w:multiLevelType w:val="hybridMultilevel"/>
    <w:tmpl w:val="1E200ED8"/>
    <w:lvl w:ilvl="0" w:tplc="52225E2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633D6C1E"/>
    <w:multiLevelType w:val="hybridMultilevel"/>
    <w:tmpl w:val="87F0A2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33E0404"/>
    <w:multiLevelType w:val="hybridMultilevel"/>
    <w:tmpl w:val="20FA62A2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MTU0MDYzNzcxNrRQ0lEKTi0uzszPAykwrAUA/R+dBSwAAAA="/>
  </w:docVars>
  <w:rsids>
    <w:rsidRoot w:val="0076541D"/>
    <w:rsid w:val="00157547"/>
    <w:rsid w:val="001E266C"/>
    <w:rsid w:val="003C217A"/>
    <w:rsid w:val="00596E69"/>
    <w:rsid w:val="005B3CE4"/>
    <w:rsid w:val="006D740E"/>
    <w:rsid w:val="0076541D"/>
    <w:rsid w:val="008B35FC"/>
    <w:rsid w:val="00920A0B"/>
    <w:rsid w:val="009B4DF5"/>
    <w:rsid w:val="00A771BC"/>
    <w:rsid w:val="00AF5565"/>
    <w:rsid w:val="00BE2CE1"/>
    <w:rsid w:val="00C04C89"/>
    <w:rsid w:val="00D87545"/>
    <w:rsid w:val="00FA0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541D"/>
    <w:pPr>
      <w:spacing w:after="160" w:line="259" w:lineRule="auto"/>
    </w:pPr>
    <w:rPr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6541D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76541D"/>
    <w:rPr>
      <w:lang w:val="en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541D"/>
    <w:pPr>
      <w:spacing w:after="160" w:line="259" w:lineRule="auto"/>
    </w:pPr>
    <w:rPr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6541D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76541D"/>
    <w:rPr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92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549</Words>
  <Characters>31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6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mail - [2010]</dc:creator>
  <cp:lastModifiedBy>Windows User</cp:lastModifiedBy>
  <cp:revision>7</cp:revision>
  <dcterms:created xsi:type="dcterms:W3CDTF">2019-11-03T08:58:00Z</dcterms:created>
  <dcterms:modified xsi:type="dcterms:W3CDTF">2019-11-03T15:36:00Z</dcterms:modified>
</cp:coreProperties>
</file>